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CF28A8" w14:textId="1FD8C660" w:rsidR="000D4BE8" w:rsidRPr="006424C7" w:rsidRDefault="00706E66">
      <w:p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
        </w:rPr>
        <w:t>Q1</w:t>
      </w:r>
      <w:r w:rsidR="006424C7" w:rsidRPr="006424C7">
        <w:rPr>
          <w:rFonts w:ascii="Yu Gothic UI Semilight" w:eastAsia="Yu Gothic UI Semilight" w:hAnsi="Yu Gothic UI Semilight" w:cstheme="majorHAnsi"/>
          <w:b/>
        </w:rPr>
        <w:t xml:space="preserve"> </w:t>
      </w:r>
      <w:r w:rsidR="000D4BE8" w:rsidRPr="006424C7">
        <w:rPr>
          <w:rFonts w:ascii="Yu Gothic UI Semilight" w:eastAsia="Yu Gothic UI Semilight" w:hAnsi="Yu Gothic UI Semilight" w:cstheme="majorHAnsi"/>
          <w:bCs/>
        </w:rPr>
        <w:t>The steps we would take to develop this model are as follows:</w:t>
      </w:r>
    </w:p>
    <w:p w14:paraId="053F38EC" w14:textId="7C667F47" w:rsidR="000D4BE8" w:rsidRPr="006424C7" w:rsidRDefault="000D4BE8" w:rsidP="000D4BE8">
      <w:pPr>
        <w:pStyle w:val="ListParagraph"/>
        <w:numPr>
          <w:ilvl w:val="0"/>
          <w:numId w:val="2"/>
        </w:numPr>
        <w:rPr>
          <w:rFonts w:ascii="Yu Gothic UI Semilight" w:eastAsia="Yu Gothic UI Semilight" w:hAnsi="Yu Gothic UI Semilight" w:cstheme="majorHAnsi"/>
          <w:b/>
        </w:rPr>
      </w:pPr>
      <w:r w:rsidRPr="006424C7">
        <w:rPr>
          <w:rFonts w:ascii="Yu Gothic UI Semilight" w:eastAsia="Yu Gothic UI Semilight" w:hAnsi="Yu Gothic UI Semilight" w:cstheme="majorHAnsi"/>
          <w:b/>
        </w:rPr>
        <w:t>Set the objectives to be fulfilled by the model</w:t>
      </w:r>
    </w:p>
    <w:p w14:paraId="032DBD42" w14:textId="544FAD0F" w:rsidR="000D4BE8" w:rsidRPr="006424C7" w:rsidRDefault="000D4BE8" w:rsidP="0058442F">
      <w:pPr>
        <w:pStyle w:val="ListParagraph"/>
        <w:numPr>
          <w:ilvl w:val="1"/>
          <w:numId w:val="2"/>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Cs/>
        </w:rPr>
        <w:t xml:space="preserve">In this case our </w:t>
      </w:r>
      <w:r w:rsidR="0058442F" w:rsidRPr="006424C7">
        <w:rPr>
          <w:rFonts w:ascii="Yu Gothic UI Semilight" w:eastAsia="Yu Gothic UI Semilight" w:hAnsi="Yu Gothic UI Semilight" w:cstheme="majorHAnsi"/>
          <w:bCs/>
        </w:rPr>
        <w:t xml:space="preserve">objective is to make sure that after 1 year, the chances of the insurance company’s liabilities exceeding assets is just 0.5%, while assuming mostly </w:t>
      </w:r>
      <w:proofErr w:type="gramStart"/>
      <w:r w:rsidR="0058442F" w:rsidRPr="006424C7">
        <w:rPr>
          <w:rFonts w:ascii="Yu Gothic UI Semilight" w:eastAsia="Yu Gothic UI Semilight" w:hAnsi="Yu Gothic UI Semilight" w:cstheme="majorHAnsi"/>
          <w:bCs/>
        </w:rPr>
        <w:t>worst case</w:t>
      </w:r>
      <w:proofErr w:type="gramEnd"/>
      <w:r w:rsidR="0058442F" w:rsidRPr="006424C7">
        <w:rPr>
          <w:rFonts w:ascii="Yu Gothic UI Semilight" w:eastAsia="Yu Gothic UI Semilight" w:hAnsi="Yu Gothic UI Semilight" w:cstheme="majorHAnsi"/>
          <w:bCs/>
        </w:rPr>
        <w:t xml:space="preserve"> scenarios.</w:t>
      </w:r>
    </w:p>
    <w:p w14:paraId="0FAEF55D" w14:textId="4E23B885" w:rsidR="0058442F" w:rsidRPr="006424C7" w:rsidRDefault="0058442F" w:rsidP="0058442F">
      <w:pPr>
        <w:pStyle w:val="ListParagraph"/>
        <w:numPr>
          <w:ilvl w:val="0"/>
          <w:numId w:val="2"/>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
        </w:rPr>
        <w:t>Plan the model and how it will be validated</w:t>
      </w:r>
    </w:p>
    <w:p w14:paraId="4B6AA7F3" w14:textId="6A411E48" w:rsidR="0058442F" w:rsidRPr="006424C7" w:rsidRDefault="0058442F" w:rsidP="0058442F">
      <w:pPr>
        <w:pStyle w:val="ListParagraph"/>
        <w:numPr>
          <w:ilvl w:val="1"/>
          <w:numId w:val="2"/>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Cs/>
        </w:rPr>
        <w:t>The model needs to be robust so that it can handle all the possible scenarios</w:t>
      </w:r>
      <w:r w:rsidR="00836806" w:rsidRPr="006424C7">
        <w:rPr>
          <w:rFonts w:ascii="Yu Gothic UI Semilight" w:eastAsia="Yu Gothic UI Semilight" w:hAnsi="Yu Gothic UI Semilight" w:cstheme="majorHAnsi"/>
          <w:bCs/>
        </w:rPr>
        <w:t>. A sensitivity analysis will have to be carried out to check the sensitivity of the model against varying factors. A sample of all the inputs and outputs will need to be taken and if in this sample the probability of liabilities being greater than assets is less than 0.5%, the model will be deemed successful.</w:t>
      </w:r>
    </w:p>
    <w:p w14:paraId="5F33A6C4" w14:textId="125F8343" w:rsidR="00836806" w:rsidRPr="006424C7" w:rsidRDefault="00836806" w:rsidP="00836806">
      <w:pPr>
        <w:pStyle w:val="ListParagraph"/>
        <w:numPr>
          <w:ilvl w:val="0"/>
          <w:numId w:val="2"/>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
        </w:rPr>
        <w:t>Collect and analyse the necessary data</w:t>
      </w:r>
    </w:p>
    <w:p w14:paraId="0612BB48" w14:textId="77777777" w:rsidR="00AF432A" w:rsidRPr="006424C7" w:rsidRDefault="00836806" w:rsidP="00836806">
      <w:pPr>
        <w:pStyle w:val="ListParagraph"/>
        <w:numPr>
          <w:ilvl w:val="1"/>
          <w:numId w:val="2"/>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Cs/>
        </w:rPr>
        <w:t>The necessary data regarding balance sheet items and forecasted financial models with their</w:t>
      </w:r>
      <w:r w:rsidR="00AF432A" w:rsidRPr="006424C7">
        <w:rPr>
          <w:rFonts w:ascii="Yu Gothic UI Semilight" w:eastAsia="Yu Gothic UI Semilight" w:hAnsi="Yu Gothic UI Semilight" w:cstheme="majorHAnsi"/>
          <w:bCs/>
        </w:rPr>
        <w:t xml:space="preserve"> probabilities should be collected and analysed.</w:t>
      </w:r>
    </w:p>
    <w:p w14:paraId="0E75552B" w14:textId="77777777" w:rsidR="00AF432A" w:rsidRPr="006424C7" w:rsidRDefault="00AF432A" w:rsidP="00AF432A">
      <w:pPr>
        <w:pStyle w:val="ListParagraph"/>
        <w:numPr>
          <w:ilvl w:val="0"/>
          <w:numId w:val="2"/>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
        </w:rPr>
        <w:t>Define the parameters to be considered and their appropriate values</w:t>
      </w:r>
    </w:p>
    <w:p w14:paraId="753B50C4" w14:textId="3FBC39AA" w:rsidR="00836806" w:rsidRPr="006424C7" w:rsidRDefault="008D746A" w:rsidP="00AF432A">
      <w:pPr>
        <w:pStyle w:val="ListParagraph"/>
        <w:numPr>
          <w:ilvl w:val="1"/>
          <w:numId w:val="2"/>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Cs/>
        </w:rPr>
        <w:t>In this case</w:t>
      </w:r>
      <w:r w:rsidR="008B63AD" w:rsidRPr="006424C7">
        <w:rPr>
          <w:rFonts w:ascii="Yu Gothic UI Semilight" w:eastAsia="Yu Gothic UI Semilight" w:hAnsi="Yu Gothic UI Semilight" w:cstheme="majorHAnsi"/>
          <w:bCs/>
        </w:rPr>
        <w:t>, the parameters considered would be the amount of assets and liabilities regarding the amount of premiums and pending liabilities and reserves to be booked. Our assumptions for these parameters will need to be prudent.</w:t>
      </w:r>
    </w:p>
    <w:p w14:paraId="32FCF737" w14:textId="41E5FF0C" w:rsidR="008B63AD" w:rsidRPr="006424C7" w:rsidRDefault="008B63AD" w:rsidP="008B63AD">
      <w:pPr>
        <w:pStyle w:val="ListParagraph"/>
        <w:numPr>
          <w:ilvl w:val="0"/>
          <w:numId w:val="2"/>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
        </w:rPr>
        <w:t>Capture the essence of a real world system and incorporate it into the model</w:t>
      </w:r>
    </w:p>
    <w:p w14:paraId="2F764681" w14:textId="3A44D692" w:rsidR="008B63AD" w:rsidRPr="006424C7" w:rsidRDefault="00F9109B" w:rsidP="008B63AD">
      <w:pPr>
        <w:pStyle w:val="ListParagraph"/>
        <w:numPr>
          <w:ilvl w:val="1"/>
          <w:numId w:val="2"/>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Cs/>
        </w:rPr>
        <w:t>Make sure the parameters considered in the model are realistic and feasible.</w:t>
      </w:r>
    </w:p>
    <w:p w14:paraId="7DE8811E" w14:textId="481DB5AD" w:rsidR="00F9109B" w:rsidRPr="006424C7" w:rsidRDefault="00F9109B" w:rsidP="00F9109B">
      <w:pPr>
        <w:pStyle w:val="ListParagraph"/>
        <w:numPr>
          <w:ilvl w:val="0"/>
          <w:numId w:val="2"/>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
        </w:rPr>
        <w:t>Get experts’ feedback on the model to ensure its valid</w:t>
      </w:r>
    </w:p>
    <w:p w14:paraId="36CF77CE" w14:textId="3FBCAFFD" w:rsidR="00F9109B" w:rsidRPr="006424C7" w:rsidRDefault="00F9109B" w:rsidP="00F9109B">
      <w:pPr>
        <w:pStyle w:val="ListParagraph"/>
        <w:numPr>
          <w:ilvl w:val="1"/>
          <w:numId w:val="2"/>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Cs/>
        </w:rPr>
        <w:t xml:space="preserve">Industry experts on profitability of insurance companies should be consulted with. We can also do a Turing test, </w:t>
      </w:r>
      <w:proofErr w:type="spellStart"/>
      <w:r w:rsidRPr="006424C7">
        <w:rPr>
          <w:rFonts w:ascii="Yu Gothic UI Semilight" w:eastAsia="Yu Gothic UI Semilight" w:hAnsi="Yu Gothic UI Semilight" w:cstheme="majorHAnsi"/>
          <w:bCs/>
        </w:rPr>
        <w:t>i.e</w:t>
      </w:r>
      <w:proofErr w:type="spellEnd"/>
      <w:r w:rsidRPr="006424C7">
        <w:rPr>
          <w:rFonts w:ascii="Yu Gothic UI Semilight" w:eastAsia="Yu Gothic UI Semilight" w:hAnsi="Yu Gothic UI Semilight" w:cstheme="majorHAnsi"/>
          <w:bCs/>
        </w:rPr>
        <w:t>, showing real world sets of inputs and outputs and those generated by the model and checking if the experts can differentiate between them. If they can, the model needs to be refined further.</w:t>
      </w:r>
    </w:p>
    <w:p w14:paraId="44B84A89" w14:textId="1AFDB37B" w:rsidR="00F9109B" w:rsidRPr="006424C7" w:rsidRDefault="00F9109B" w:rsidP="00F9109B">
      <w:pPr>
        <w:pStyle w:val="ListParagraph"/>
        <w:numPr>
          <w:ilvl w:val="0"/>
          <w:numId w:val="2"/>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
        </w:rPr>
        <w:t xml:space="preserve">Decide whether we need specialised simulation packages or a </w:t>
      </w:r>
      <w:proofErr w:type="gramStart"/>
      <w:r w:rsidRPr="006424C7">
        <w:rPr>
          <w:rFonts w:ascii="Yu Gothic UI Semilight" w:eastAsia="Yu Gothic UI Semilight" w:hAnsi="Yu Gothic UI Semilight" w:cstheme="majorHAnsi"/>
          <w:b/>
        </w:rPr>
        <w:t>general purpose</w:t>
      </w:r>
      <w:proofErr w:type="gramEnd"/>
      <w:r w:rsidRPr="006424C7">
        <w:rPr>
          <w:rFonts w:ascii="Yu Gothic UI Semilight" w:eastAsia="Yu Gothic UI Semilight" w:hAnsi="Yu Gothic UI Semilight" w:cstheme="majorHAnsi"/>
          <w:b/>
        </w:rPr>
        <w:t xml:space="preserve"> language, and choose a statistically reliable random number generator</w:t>
      </w:r>
    </w:p>
    <w:p w14:paraId="61674828" w14:textId="04CB21C5" w:rsidR="00F9109B" w:rsidRPr="006424C7" w:rsidRDefault="00F9109B" w:rsidP="00F9109B">
      <w:pPr>
        <w:pStyle w:val="ListParagraph"/>
        <w:numPr>
          <w:ilvl w:val="0"/>
          <w:numId w:val="2"/>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
        </w:rPr>
        <w:t>Write and execute the computer program for the model.</w:t>
      </w:r>
    </w:p>
    <w:p w14:paraId="7FDB28B4" w14:textId="637BEADE" w:rsidR="00F9109B" w:rsidRPr="006424C7" w:rsidRDefault="00AE6813" w:rsidP="00F9109B">
      <w:pPr>
        <w:pStyle w:val="ListParagraph"/>
        <w:numPr>
          <w:ilvl w:val="0"/>
          <w:numId w:val="2"/>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
        </w:rPr>
        <w:t>Debug the program so that it generates the appropriate results</w:t>
      </w:r>
    </w:p>
    <w:p w14:paraId="23EE2B47" w14:textId="696F2060" w:rsidR="00AE6813" w:rsidRPr="006424C7" w:rsidRDefault="00AE6813" w:rsidP="00AE6813">
      <w:pPr>
        <w:pStyle w:val="ListParagraph"/>
        <w:numPr>
          <w:ilvl w:val="1"/>
          <w:numId w:val="2"/>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Cs/>
        </w:rPr>
        <w:t>Remove any bugs or errors we might come across.</w:t>
      </w:r>
    </w:p>
    <w:p w14:paraId="0D8AABC0" w14:textId="32425C02" w:rsidR="00AE6813" w:rsidRPr="006424C7" w:rsidRDefault="00AE6813" w:rsidP="00AE6813">
      <w:pPr>
        <w:pStyle w:val="ListParagraph"/>
        <w:numPr>
          <w:ilvl w:val="0"/>
          <w:numId w:val="2"/>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
        </w:rPr>
        <w:t>Test the reasonableness of the output of the model</w:t>
      </w:r>
    </w:p>
    <w:p w14:paraId="36D0877A" w14:textId="42B9F252" w:rsidR="00AE6813" w:rsidRPr="006424C7" w:rsidRDefault="00AE6813" w:rsidP="00AE6813">
      <w:pPr>
        <w:pStyle w:val="ListParagraph"/>
        <w:numPr>
          <w:ilvl w:val="1"/>
          <w:numId w:val="2"/>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Cs/>
        </w:rPr>
        <w:t>Perform sensitivity testing on various sets of inputs so that the outputs are reasonable.</w:t>
      </w:r>
    </w:p>
    <w:p w14:paraId="701BD7C2" w14:textId="77777777" w:rsidR="00815AE4" w:rsidRPr="006424C7" w:rsidRDefault="00AE6813" w:rsidP="00AE6813">
      <w:pPr>
        <w:pStyle w:val="ListParagraph"/>
        <w:numPr>
          <w:ilvl w:val="0"/>
          <w:numId w:val="2"/>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
        </w:rPr>
        <w:lastRenderedPageBreak/>
        <w:t xml:space="preserve">Review and consider the appropriateness of the model with respect to </w:t>
      </w:r>
      <w:r w:rsidR="00815AE4" w:rsidRPr="006424C7">
        <w:rPr>
          <w:rFonts w:ascii="Yu Gothic UI Semilight" w:eastAsia="Yu Gothic UI Semilight" w:hAnsi="Yu Gothic UI Semilight" w:cstheme="majorHAnsi"/>
          <w:b/>
        </w:rPr>
        <w:t>changes in outputs after small changes in inputs</w:t>
      </w:r>
    </w:p>
    <w:p w14:paraId="5E499F58" w14:textId="77777777" w:rsidR="00815AE4" w:rsidRPr="006424C7" w:rsidRDefault="00815AE4" w:rsidP="00815AE4">
      <w:pPr>
        <w:pStyle w:val="ListParagraph"/>
        <w:numPr>
          <w:ilvl w:val="1"/>
          <w:numId w:val="2"/>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Cs/>
        </w:rPr>
        <w:t>Make sure that there is not too big a variation with a change in inputs.</w:t>
      </w:r>
    </w:p>
    <w:p w14:paraId="72921BDD" w14:textId="342E4F1B" w:rsidR="00AE6813" w:rsidRPr="006424C7" w:rsidRDefault="00815AE4" w:rsidP="00815AE4">
      <w:pPr>
        <w:pStyle w:val="ListParagraph"/>
        <w:numPr>
          <w:ilvl w:val="0"/>
          <w:numId w:val="2"/>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
        </w:rPr>
        <w:t xml:space="preserve">Analyse the output </w:t>
      </w:r>
    </w:p>
    <w:p w14:paraId="0691402C" w14:textId="2E2E7613" w:rsidR="00815AE4" w:rsidRPr="006424C7" w:rsidRDefault="00815AE4" w:rsidP="00815AE4">
      <w:pPr>
        <w:pStyle w:val="ListParagraph"/>
        <w:numPr>
          <w:ilvl w:val="1"/>
          <w:numId w:val="2"/>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Cs/>
        </w:rPr>
        <w:t>Ensure the output makes sense</w:t>
      </w:r>
      <w:r w:rsidRPr="006424C7">
        <w:rPr>
          <w:rFonts w:ascii="Yu Gothic UI Semilight" w:eastAsia="Yu Gothic UI Semilight" w:hAnsi="Yu Gothic UI Semilight" w:cstheme="majorHAnsi"/>
          <w:bCs/>
        </w:rPr>
        <w:tab/>
      </w:r>
      <w:r w:rsidRPr="006424C7">
        <w:rPr>
          <w:rFonts w:ascii="Yu Gothic UI Semilight" w:eastAsia="Yu Gothic UI Semilight" w:hAnsi="Yu Gothic UI Semilight" w:cstheme="majorHAnsi"/>
          <w:bCs/>
        </w:rPr>
        <w:tab/>
      </w:r>
      <w:r w:rsidRPr="006424C7">
        <w:rPr>
          <w:rFonts w:ascii="Yu Gothic UI Semilight" w:eastAsia="Yu Gothic UI Semilight" w:hAnsi="Yu Gothic UI Semilight" w:cstheme="majorHAnsi"/>
          <w:bCs/>
        </w:rPr>
        <w:tab/>
      </w:r>
    </w:p>
    <w:p w14:paraId="47748401" w14:textId="00326574" w:rsidR="00815AE4" w:rsidRPr="006424C7" w:rsidRDefault="00815AE4" w:rsidP="00815AE4">
      <w:pPr>
        <w:pStyle w:val="ListParagraph"/>
        <w:numPr>
          <w:ilvl w:val="0"/>
          <w:numId w:val="2"/>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
        </w:rPr>
        <w:t>Ensure the model is compliant with reporting standards</w:t>
      </w:r>
    </w:p>
    <w:p w14:paraId="286AD288" w14:textId="44883060" w:rsidR="00815AE4" w:rsidRPr="006424C7" w:rsidRDefault="00815AE4" w:rsidP="00815AE4">
      <w:pPr>
        <w:pStyle w:val="ListParagraph"/>
        <w:numPr>
          <w:ilvl w:val="0"/>
          <w:numId w:val="2"/>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
        </w:rPr>
        <w:t>Communicate and document the results from the model</w:t>
      </w:r>
    </w:p>
    <w:p w14:paraId="37B499E8" w14:textId="2AFFE7E1" w:rsidR="00815AE4" w:rsidRPr="006424C7" w:rsidRDefault="00815AE4" w:rsidP="00815AE4">
      <w:pPr>
        <w:pStyle w:val="ListParagraph"/>
        <w:numPr>
          <w:ilvl w:val="1"/>
          <w:numId w:val="2"/>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Cs/>
        </w:rPr>
        <w:t>Properly document the results of the model so that it is clear and representative.</w:t>
      </w:r>
    </w:p>
    <w:p w14:paraId="762B4CE3" w14:textId="63E2767B" w:rsidR="006424C7" w:rsidRPr="006424C7" w:rsidRDefault="002F625D" w:rsidP="006424C7">
      <w:p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
        </w:rPr>
        <w:t xml:space="preserve">Q2. </w:t>
      </w:r>
    </w:p>
    <w:p w14:paraId="74CFE09E" w14:textId="38E3A66E" w:rsidR="009E50B9" w:rsidRPr="006424C7" w:rsidRDefault="00796B72">
      <w:p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Cs/>
        </w:rPr>
        <w:t>The probability could be inaccurate because of the following factors</w:t>
      </w:r>
    </w:p>
    <w:p w14:paraId="708D1DF7" w14:textId="1308B1FD" w:rsidR="00796B72" w:rsidRPr="006424C7" w:rsidRDefault="00796B72" w:rsidP="00796B72">
      <w:pPr>
        <w:pStyle w:val="ListParagraph"/>
        <w:numPr>
          <w:ilvl w:val="0"/>
          <w:numId w:val="4"/>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Cs/>
        </w:rPr>
        <w:t>If the input data is inaccurate</w:t>
      </w:r>
    </w:p>
    <w:p w14:paraId="4FA0DFAC" w14:textId="01E841E0" w:rsidR="00796B72" w:rsidRPr="006424C7" w:rsidRDefault="00796B72" w:rsidP="00796B72">
      <w:pPr>
        <w:pStyle w:val="ListParagraph"/>
        <w:numPr>
          <w:ilvl w:val="0"/>
          <w:numId w:val="4"/>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Cs/>
        </w:rPr>
        <w:t>If the assumptions taken unrealistic.</w:t>
      </w:r>
    </w:p>
    <w:p w14:paraId="6F658B34" w14:textId="77777777" w:rsidR="00796B72" w:rsidRPr="006424C7" w:rsidRDefault="00796B72" w:rsidP="00796B72">
      <w:pPr>
        <w:pStyle w:val="ListParagraph"/>
        <w:numPr>
          <w:ilvl w:val="0"/>
          <w:numId w:val="4"/>
        </w:numPr>
        <w:rPr>
          <w:rFonts w:ascii="Yu Gothic UI Semilight" w:eastAsia="Yu Gothic UI Semilight" w:hAnsi="Yu Gothic UI Semilight" w:cstheme="majorHAnsi"/>
          <w:bCs/>
        </w:rPr>
      </w:pPr>
    </w:p>
    <w:p w14:paraId="5EB851F4" w14:textId="4633E526" w:rsidR="009311EA" w:rsidRPr="006424C7" w:rsidRDefault="003D1F30">
      <w:pPr>
        <w:rPr>
          <w:rFonts w:ascii="Yu Gothic UI Semilight" w:eastAsia="Yu Gothic UI Semilight" w:hAnsi="Yu Gothic UI Semilight" w:cstheme="majorHAnsi"/>
          <w:b/>
        </w:rPr>
      </w:pPr>
      <w:r w:rsidRPr="006424C7">
        <w:rPr>
          <w:rFonts w:ascii="Yu Gothic UI Semilight" w:eastAsia="Yu Gothic UI Semilight" w:hAnsi="Yu Gothic UI Semilight" w:cstheme="majorHAnsi"/>
          <w:b/>
        </w:rPr>
        <w:t xml:space="preserve">Q3. </w:t>
      </w:r>
    </w:p>
    <w:p w14:paraId="124481C8" w14:textId="30E13614" w:rsidR="006424C7" w:rsidRPr="006424C7" w:rsidRDefault="00EE253D" w:rsidP="006424C7">
      <w:p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
        </w:rPr>
        <w:t>Q4</w:t>
      </w:r>
    </w:p>
    <w:p w14:paraId="0D8EAAFB" w14:textId="4FEAB42E" w:rsidR="005A01AB" w:rsidRPr="006424C7" w:rsidRDefault="005A01AB">
      <w:p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Cs/>
        </w:rPr>
        <w:t>Items included in the documentation would be as follows-</w:t>
      </w:r>
    </w:p>
    <w:p w14:paraId="4A07E5A8" w14:textId="6490F0D2" w:rsidR="00CE74F1" w:rsidRPr="006424C7" w:rsidRDefault="009311EA" w:rsidP="005A01AB">
      <w:pPr>
        <w:pStyle w:val="ListParagraph"/>
        <w:numPr>
          <w:ilvl w:val="0"/>
          <w:numId w:val="3"/>
        </w:numPr>
        <w:rPr>
          <w:rFonts w:ascii="Yu Gothic UI Semilight" w:eastAsia="Yu Gothic UI Semilight" w:hAnsi="Yu Gothic UI Semilight" w:cstheme="majorHAnsi"/>
          <w:b/>
        </w:rPr>
      </w:pPr>
      <w:r w:rsidRPr="006424C7">
        <w:rPr>
          <w:rFonts w:ascii="Yu Gothic UI Semilight" w:eastAsia="Yu Gothic UI Semilight" w:hAnsi="Yu Gothic UI Semilight" w:cstheme="majorHAnsi"/>
          <w:bCs/>
        </w:rPr>
        <w:t>The objective of the model</w:t>
      </w:r>
    </w:p>
    <w:p w14:paraId="2E44E456" w14:textId="6644C92E" w:rsidR="009311EA" w:rsidRPr="006424C7" w:rsidRDefault="009311EA" w:rsidP="009311EA">
      <w:pPr>
        <w:pStyle w:val="ListParagraph"/>
        <w:numPr>
          <w:ilvl w:val="0"/>
          <w:numId w:val="3"/>
        </w:numPr>
        <w:rPr>
          <w:rFonts w:ascii="Yu Gothic UI Semilight" w:eastAsia="Yu Gothic UI Semilight" w:hAnsi="Yu Gothic UI Semilight" w:cstheme="majorHAnsi"/>
          <w:b/>
        </w:rPr>
      </w:pPr>
      <w:r w:rsidRPr="006424C7">
        <w:rPr>
          <w:rFonts w:ascii="Yu Gothic UI Semilight" w:eastAsia="Yu Gothic UI Semilight" w:hAnsi="Yu Gothic UI Semilight" w:cstheme="majorHAnsi"/>
          <w:bCs/>
        </w:rPr>
        <w:t>The target audience and their viewpoint</w:t>
      </w:r>
    </w:p>
    <w:p w14:paraId="39D00EB9" w14:textId="2CF59BAB" w:rsidR="009311EA" w:rsidRPr="006424C7" w:rsidRDefault="009311EA" w:rsidP="009311EA">
      <w:pPr>
        <w:pStyle w:val="ListParagraph"/>
        <w:numPr>
          <w:ilvl w:val="0"/>
          <w:numId w:val="3"/>
        </w:numPr>
        <w:rPr>
          <w:rFonts w:ascii="Yu Gothic UI Semilight" w:eastAsia="Yu Gothic UI Semilight" w:hAnsi="Yu Gothic UI Semilight" w:cstheme="majorHAnsi"/>
          <w:b/>
        </w:rPr>
      </w:pPr>
      <w:r w:rsidRPr="006424C7">
        <w:rPr>
          <w:rFonts w:ascii="Yu Gothic UI Semilight" w:eastAsia="Yu Gothic UI Semilight" w:hAnsi="Yu Gothic UI Semilight" w:cstheme="majorHAnsi"/>
          <w:bCs/>
        </w:rPr>
        <w:t>Any limitations of the model and validity</w:t>
      </w:r>
    </w:p>
    <w:p w14:paraId="6561BD92" w14:textId="77E31CDE" w:rsidR="009311EA" w:rsidRPr="006424C7" w:rsidRDefault="009311EA" w:rsidP="009311EA">
      <w:pPr>
        <w:pStyle w:val="ListParagraph"/>
        <w:numPr>
          <w:ilvl w:val="0"/>
          <w:numId w:val="3"/>
        </w:numPr>
        <w:rPr>
          <w:rFonts w:ascii="Yu Gothic UI Semilight" w:eastAsia="Yu Gothic UI Semilight" w:hAnsi="Yu Gothic UI Semilight" w:cstheme="majorHAnsi"/>
          <w:b/>
        </w:rPr>
      </w:pPr>
      <w:r w:rsidRPr="006424C7">
        <w:rPr>
          <w:rFonts w:ascii="Yu Gothic UI Semilight" w:eastAsia="Yu Gothic UI Semilight" w:hAnsi="Yu Gothic UI Semilight" w:cstheme="majorHAnsi"/>
          <w:bCs/>
        </w:rPr>
        <w:t>The level of accuracy of the model</w:t>
      </w:r>
    </w:p>
    <w:p w14:paraId="5ED75E6B" w14:textId="4DCEC602" w:rsidR="009311EA" w:rsidRPr="006424C7" w:rsidRDefault="009311EA" w:rsidP="009311EA">
      <w:pPr>
        <w:pStyle w:val="ListParagraph"/>
        <w:numPr>
          <w:ilvl w:val="0"/>
          <w:numId w:val="3"/>
        </w:numPr>
        <w:rPr>
          <w:rFonts w:ascii="Yu Gothic UI Semilight" w:eastAsia="Yu Gothic UI Semilight" w:hAnsi="Yu Gothic UI Semilight" w:cstheme="majorHAnsi"/>
          <w:b/>
        </w:rPr>
      </w:pPr>
      <w:r w:rsidRPr="006424C7">
        <w:rPr>
          <w:rFonts w:ascii="Yu Gothic UI Semilight" w:eastAsia="Yu Gothic UI Semilight" w:hAnsi="Yu Gothic UI Semilight" w:cstheme="majorHAnsi"/>
          <w:bCs/>
        </w:rPr>
        <w:t>The sources of data so that it is reproducible</w:t>
      </w:r>
    </w:p>
    <w:p w14:paraId="5BD72554" w14:textId="46B68ECC" w:rsidR="00E96167" w:rsidRPr="006424C7" w:rsidRDefault="00DF5D23" w:rsidP="000F3F78">
      <w:p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
        </w:rPr>
        <w:t xml:space="preserve">Q5. </w:t>
      </w:r>
      <w:r w:rsidR="00E96167" w:rsidRPr="006424C7">
        <w:rPr>
          <w:rFonts w:ascii="Yu Gothic UI Semilight" w:eastAsia="Yu Gothic UI Semilight" w:hAnsi="Yu Gothic UI Semilight" w:cstheme="majorHAnsi"/>
          <w:bCs/>
        </w:rPr>
        <w:t xml:space="preserve"> </w:t>
      </w:r>
      <w:r w:rsidR="002027C7" w:rsidRPr="006424C7">
        <w:rPr>
          <w:rFonts w:ascii="Yu Gothic UI Semilight" w:eastAsia="Yu Gothic UI Semilight" w:hAnsi="Yu Gothic UI Semilight" w:cstheme="majorHAnsi"/>
          <w:bCs/>
        </w:rPr>
        <w:t>Advantages:</w:t>
      </w:r>
    </w:p>
    <w:p w14:paraId="02158A68" w14:textId="7763EA0F" w:rsidR="002027C7" w:rsidRPr="006424C7" w:rsidRDefault="005218A8" w:rsidP="002027C7">
      <w:pPr>
        <w:pStyle w:val="ListParagraph"/>
        <w:numPr>
          <w:ilvl w:val="0"/>
          <w:numId w:val="5"/>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Cs/>
        </w:rPr>
        <w:t>Straightforward process with simple calculations</w:t>
      </w:r>
    </w:p>
    <w:p w14:paraId="4F172AA6" w14:textId="49D08F11" w:rsidR="005218A8" w:rsidRPr="006424C7" w:rsidRDefault="005218A8" w:rsidP="002027C7">
      <w:pPr>
        <w:pStyle w:val="ListParagraph"/>
        <w:numPr>
          <w:ilvl w:val="0"/>
          <w:numId w:val="5"/>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Cs/>
        </w:rPr>
        <w:t>Won’t be too expensive to develop</w:t>
      </w:r>
    </w:p>
    <w:p w14:paraId="610D5CD6" w14:textId="661C25B4" w:rsidR="005218A8" w:rsidRPr="006424C7" w:rsidRDefault="005218A8" w:rsidP="002027C7">
      <w:pPr>
        <w:pStyle w:val="ListParagraph"/>
        <w:numPr>
          <w:ilvl w:val="0"/>
          <w:numId w:val="5"/>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Cs/>
        </w:rPr>
        <w:t>Data readily available</w:t>
      </w:r>
    </w:p>
    <w:p w14:paraId="60DF6665" w14:textId="5DF52818" w:rsidR="005218A8" w:rsidRPr="006424C7" w:rsidRDefault="005218A8" w:rsidP="005218A8">
      <w:p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Cs/>
        </w:rPr>
        <w:t>Disadvantages:</w:t>
      </w:r>
    </w:p>
    <w:p w14:paraId="2110183B" w14:textId="5AD8F851" w:rsidR="005218A8" w:rsidRPr="006424C7" w:rsidRDefault="005218A8" w:rsidP="005218A8">
      <w:pPr>
        <w:pStyle w:val="ListParagraph"/>
        <w:numPr>
          <w:ilvl w:val="0"/>
          <w:numId w:val="7"/>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Cs/>
        </w:rPr>
        <w:t>Past results may not be a good indicator of future results</w:t>
      </w:r>
    </w:p>
    <w:p w14:paraId="50BB267F" w14:textId="001D9498" w:rsidR="005218A8" w:rsidRDefault="005218A8" w:rsidP="005218A8">
      <w:pPr>
        <w:pStyle w:val="ListParagraph"/>
        <w:numPr>
          <w:ilvl w:val="0"/>
          <w:numId w:val="7"/>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Cs/>
        </w:rPr>
        <w:t>Trends will change over time.</w:t>
      </w:r>
    </w:p>
    <w:p w14:paraId="09DA297E" w14:textId="77777777" w:rsidR="006424C7" w:rsidRPr="006424C7" w:rsidRDefault="006424C7" w:rsidP="006424C7">
      <w:pPr>
        <w:rPr>
          <w:rFonts w:ascii="Yu Gothic UI Semilight" w:eastAsia="Yu Gothic UI Semilight" w:hAnsi="Yu Gothic UI Semilight" w:cstheme="majorHAnsi"/>
          <w:bCs/>
        </w:rPr>
      </w:pPr>
    </w:p>
    <w:p w14:paraId="3F216C64" w14:textId="7A88D53B" w:rsidR="005218A8" w:rsidRPr="006424C7" w:rsidRDefault="000F3F78" w:rsidP="005218A8">
      <w:p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
        </w:rPr>
        <w:lastRenderedPageBreak/>
        <w:t>Q</w:t>
      </w:r>
      <w:proofErr w:type="gramStart"/>
      <w:r w:rsidRPr="006424C7">
        <w:rPr>
          <w:rFonts w:ascii="Yu Gothic UI Semilight" w:eastAsia="Yu Gothic UI Semilight" w:hAnsi="Yu Gothic UI Semilight" w:cstheme="majorHAnsi"/>
          <w:b/>
        </w:rPr>
        <w:t>6</w:t>
      </w:r>
      <w:r w:rsidR="006424C7">
        <w:rPr>
          <w:rFonts w:ascii="Yu Gothic UI Semilight" w:eastAsia="Yu Gothic UI Semilight" w:hAnsi="Yu Gothic UI Semilight" w:cstheme="majorHAnsi"/>
          <w:b/>
        </w:rPr>
        <w:t xml:space="preserve"> </w:t>
      </w:r>
      <w:r w:rsidR="005218A8" w:rsidRPr="006424C7">
        <w:rPr>
          <w:rFonts w:ascii="Yu Gothic UI Semilight" w:eastAsia="Yu Gothic UI Semilight" w:hAnsi="Yu Gothic UI Semilight" w:cstheme="majorHAnsi"/>
          <w:b/>
          <w:u w:val="single"/>
        </w:rPr>
        <w:t xml:space="preserve"> </w:t>
      </w:r>
      <w:r w:rsidR="005218A8" w:rsidRPr="006424C7">
        <w:rPr>
          <w:rFonts w:ascii="Yu Gothic UI Semilight" w:eastAsia="Yu Gothic UI Semilight" w:hAnsi="Yu Gothic UI Semilight" w:cstheme="majorHAnsi"/>
          <w:bCs/>
        </w:rPr>
        <w:t>Possible</w:t>
      </w:r>
      <w:proofErr w:type="gramEnd"/>
      <w:r w:rsidR="005218A8" w:rsidRPr="006424C7">
        <w:rPr>
          <w:rFonts w:ascii="Yu Gothic UI Semilight" w:eastAsia="Yu Gothic UI Semilight" w:hAnsi="Yu Gothic UI Semilight" w:cstheme="majorHAnsi"/>
          <w:bCs/>
        </w:rPr>
        <w:t xml:space="preserve"> reasons:</w:t>
      </w:r>
    </w:p>
    <w:p w14:paraId="5CC7C5A1" w14:textId="45D302A2" w:rsidR="005218A8" w:rsidRPr="006424C7" w:rsidRDefault="005218A8" w:rsidP="005218A8">
      <w:pPr>
        <w:pStyle w:val="ListParagraph"/>
        <w:numPr>
          <w:ilvl w:val="0"/>
          <w:numId w:val="9"/>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Cs/>
        </w:rPr>
        <w:t xml:space="preserve">The </w:t>
      </w:r>
      <w:r w:rsidR="00D71A48" w:rsidRPr="006424C7">
        <w:rPr>
          <w:rFonts w:ascii="Yu Gothic UI Semilight" w:eastAsia="Yu Gothic UI Semilight" w:hAnsi="Yu Gothic UI Semilight" w:cstheme="majorHAnsi"/>
          <w:bCs/>
        </w:rPr>
        <w:t>model</w:t>
      </w:r>
      <w:r w:rsidRPr="006424C7">
        <w:rPr>
          <w:rFonts w:ascii="Yu Gothic UI Semilight" w:eastAsia="Yu Gothic UI Semilight" w:hAnsi="Yu Gothic UI Semilight" w:cstheme="majorHAnsi"/>
          <w:bCs/>
        </w:rPr>
        <w:t xml:space="preserve"> is not reproducible</w:t>
      </w:r>
      <w:r w:rsidR="00D71A48" w:rsidRPr="006424C7">
        <w:rPr>
          <w:rFonts w:ascii="Yu Gothic UI Semilight" w:eastAsia="Yu Gothic UI Semilight" w:hAnsi="Yu Gothic UI Semilight" w:cstheme="majorHAnsi"/>
          <w:bCs/>
        </w:rPr>
        <w:t xml:space="preserve"> because of some reason like the data being too big.</w:t>
      </w:r>
    </w:p>
    <w:p w14:paraId="4B18E807" w14:textId="17C835E8" w:rsidR="00D71A48" w:rsidRPr="006424C7" w:rsidRDefault="00D71A48" w:rsidP="005218A8">
      <w:pPr>
        <w:pStyle w:val="ListParagraph"/>
        <w:numPr>
          <w:ilvl w:val="0"/>
          <w:numId w:val="9"/>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Cs/>
        </w:rPr>
        <w:t>Incorrect original calculations or incorrect calculations at the later stage.</w:t>
      </w:r>
    </w:p>
    <w:p w14:paraId="76C8BE4C" w14:textId="48C60CED" w:rsidR="00D71A48" w:rsidRDefault="00D71A48" w:rsidP="005218A8">
      <w:pPr>
        <w:pStyle w:val="ListParagraph"/>
        <w:numPr>
          <w:ilvl w:val="0"/>
          <w:numId w:val="9"/>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Cs/>
        </w:rPr>
        <w:t xml:space="preserve">Incorrect parameter </w:t>
      </w:r>
      <w:r w:rsidR="00830F24">
        <w:rPr>
          <w:rFonts w:ascii="Yu Gothic UI Semilight" w:eastAsia="Yu Gothic UI Semilight" w:hAnsi="Yu Gothic UI Semilight" w:cstheme="majorHAnsi"/>
          <w:bCs/>
        </w:rPr>
        <w:t xml:space="preserve">estimations </w:t>
      </w:r>
    </w:p>
    <w:p w14:paraId="1985F097" w14:textId="77777777" w:rsidR="006A045B" w:rsidRPr="006A045B" w:rsidRDefault="006A045B" w:rsidP="006A045B">
      <w:pPr>
        <w:rPr>
          <w:rFonts w:ascii="Yu Gothic UI Semilight" w:eastAsia="Yu Gothic UI Semilight" w:hAnsi="Yu Gothic UI Semilight" w:cstheme="majorHAnsi"/>
          <w:bCs/>
        </w:rPr>
      </w:pPr>
      <w:r w:rsidRPr="006A045B">
        <w:rPr>
          <w:rFonts w:ascii="Yu Gothic UI Semilight" w:eastAsia="Yu Gothic UI Semilight" w:hAnsi="Yu Gothic UI Semilight" w:cstheme="majorHAnsi"/>
          <w:b/>
        </w:rPr>
        <w:t>Q8</w:t>
      </w:r>
      <w:r>
        <w:rPr>
          <w:rFonts w:ascii="Yu Gothic UI Semilight" w:eastAsia="Yu Gothic UI Semilight" w:hAnsi="Yu Gothic UI Semilight" w:cstheme="majorHAnsi"/>
          <w:bCs/>
        </w:rPr>
        <w:t xml:space="preserve">. </w:t>
      </w:r>
      <w:r w:rsidRPr="006A045B">
        <w:rPr>
          <w:rFonts w:ascii="Yu Gothic UI Semilight" w:eastAsia="Yu Gothic UI Semilight" w:hAnsi="Yu Gothic UI Semilight" w:cstheme="majorHAnsi"/>
          <w:bCs/>
        </w:rPr>
        <w:t>The various factors that could be considered here are:</w:t>
      </w:r>
    </w:p>
    <w:p w14:paraId="426B92DE" w14:textId="06785B85" w:rsidR="006A045B" w:rsidRPr="006A045B" w:rsidRDefault="006A045B" w:rsidP="006A045B">
      <w:pPr>
        <w:pStyle w:val="ListParagraph"/>
        <w:numPr>
          <w:ilvl w:val="0"/>
          <w:numId w:val="9"/>
        </w:numPr>
        <w:rPr>
          <w:rFonts w:ascii="Yu Gothic UI Semilight" w:eastAsia="Yu Gothic UI Semilight" w:hAnsi="Yu Gothic UI Semilight" w:cstheme="majorHAnsi"/>
          <w:bCs/>
        </w:rPr>
      </w:pPr>
      <w:r w:rsidRPr="006A045B">
        <w:rPr>
          <w:rFonts w:ascii="Yu Gothic UI Semilight" w:eastAsia="Yu Gothic UI Semilight" w:hAnsi="Yu Gothic UI Semilight" w:cstheme="majorHAnsi"/>
          <w:bCs/>
        </w:rPr>
        <w:t>Age and gender of the employees</w:t>
      </w:r>
    </w:p>
    <w:p w14:paraId="33EE2976" w14:textId="3CC6A415" w:rsidR="006A045B" w:rsidRPr="006A045B" w:rsidRDefault="006A045B" w:rsidP="006A045B">
      <w:pPr>
        <w:pStyle w:val="ListParagraph"/>
        <w:numPr>
          <w:ilvl w:val="0"/>
          <w:numId w:val="9"/>
        </w:numPr>
        <w:rPr>
          <w:rFonts w:ascii="Yu Gothic UI Semilight" w:eastAsia="Yu Gothic UI Semilight" w:hAnsi="Yu Gothic UI Semilight" w:cstheme="majorHAnsi"/>
          <w:bCs/>
        </w:rPr>
      </w:pPr>
      <w:r w:rsidRPr="006A045B">
        <w:rPr>
          <w:rFonts w:ascii="Yu Gothic UI Semilight" w:eastAsia="Yu Gothic UI Semilight" w:hAnsi="Yu Gothic UI Semilight" w:cstheme="majorHAnsi"/>
          <w:bCs/>
        </w:rPr>
        <w:t>Past medical records</w:t>
      </w:r>
    </w:p>
    <w:p w14:paraId="52B97366" w14:textId="4D5977FD" w:rsidR="006A045B" w:rsidRPr="006A045B" w:rsidRDefault="006A045B" w:rsidP="006A045B">
      <w:pPr>
        <w:pStyle w:val="ListParagraph"/>
        <w:numPr>
          <w:ilvl w:val="0"/>
          <w:numId w:val="9"/>
        </w:numPr>
        <w:rPr>
          <w:rFonts w:ascii="Yu Gothic UI Semilight" w:eastAsia="Yu Gothic UI Semilight" w:hAnsi="Yu Gothic UI Semilight" w:cstheme="majorHAnsi"/>
          <w:bCs/>
        </w:rPr>
      </w:pPr>
      <w:r w:rsidRPr="006A045B">
        <w:rPr>
          <w:rFonts w:ascii="Yu Gothic UI Semilight" w:eastAsia="Yu Gothic UI Semilight" w:hAnsi="Yu Gothic UI Semilight" w:cstheme="majorHAnsi"/>
          <w:bCs/>
        </w:rPr>
        <w:t>Daily routine/ lifestyle of an average employee</w:t>
      </w:r>
    </w:p>
    <w:p w14:paraId="2F8D0099" w14:textId="6B76AFCE" w:rsidR="006A045B" w:rsidRPr="006A045B" w:rsidRDefault="006A045B" w:rsidP="006A045B">
      <w:pPr>
        <w:pStyle w:val="ListParagraph"/>
        <w:numPr>
          <w:ilvl w:val="0"/>
          <w:numId w:val="9"/>
        </w:numPr>
        <w:rPr>
          <w:rFonts w:ascii="Yu Gothic UI Semilight" w:eastAsia="Yu Gothic UI Semilight" w:hAnsi="Yu Gothic UI Semilight" w:cstheme="majorHAnsi"/>
          <w:bCs/>
        </w:rPr>
      </w:pPr>
      <w:r w:rsidRPr="006A045B">
        <w:rPr>
          <w:rFonts w:ascii="Yu Gothic UI Semilight" w:eastAsia="Yu Gothic UI Semilight" w:hAnsi="Yu Gothic UI Semilight" w:cstheme="majorHAnsi"/>
          <w:bCs/>
        </w:rPr>
        <w:t>Fitness level among various age groups of employees</w:t>
      </w:r>
    </w:p>
    <w:p w14:paraId="4F5CC0AD" w14:textId="214C1557" w:rsidR="006A045B" w:rsidRPr="006A045B" w:rsidRDefault="006A045B" w:rsidP="006A045B">
      <w:pPr>
        <w:pStyle w:val="ListParagraph"/>
        <w:numPr>
          <w:ilvl w:val="0"/>
          <w:numId w:val="9"/>
        </w:numPr>
        <w:rPr>
          <w:rFonts w:ascii="Yu Gothic UI Semilight" w:eastAsia="Yu Gothic UI Semilight" w:hAnsi="Yu Gothic UI Semilight" w:cstheme="majorHAnsi"/>
          <w:bCs/>
        </w:rPr>
      </w:pPr>
      <w:r w:rsidRPr="006A045B">
        <w:rPr>
          <w:rFonts w:ascii="Yu Gothic UI Semilight" w:eastAsia="Yu Gothic UI Semilight" w:hAnsi="Yu Gothic UI Semilight" w:cstheme="majorHAnsi"/>
          <w:bCs/>
        </w:rPr>
        <w:t>Work hours</w:t>
      </w:r>
    </w:p>
    <w:p w14:paraId="3458978C" w14:textId="4B386466" w:rsidR="006A045B" w:rsidRPr="006A045B" w:rsidRDefault="006A045B" w:rsidP="006A045B">
      <w:pPr>
        <w:pStyle w:val="ListParagraph"/>
        <w:numPr>
          <w:ilvl w:val="0"/>
          <w:numId w:val="9"/>
        </w:numPr>
        <w:rPr>
          <w:rFonts w:ascii="Yu Gothic UI Semilight" w:eastAsia="Yu Gothic UI Semilight" w:hAnsi="Yu Gothic UI Semilight" w:cstheme="majorHAnsi"/>
          <w:bCs/>
        </w:rPr>
      </w:pPr>
      <w:r w:rsidRPr="006A045B">
        <w:rPr>
          <w:rFonts w:ascii="Yu Gothic UI Semilight" w:eastAsia="Yu Gothic UI Semilight" w:hAnsi="Yu Gothic UI Semilight" w:cstheme="majorHAnsi"/>
          <w:bCs/>
        </w:rPr>
        <w:t>Stress</w:t>
      </w:r>
    </w:p>
    <w:p w14:paraId="45BAA283" w14:textId="63196877" w:rsidR="006A045B" w:rsidRPr="006A045B" w:rsidRDefault="006A045B" w:rsidP="006A045B">
      <w:pPr>
        <w:pStyle w:val="ListParagraph"/>
        <w:numPr>
          <w:ilvl w:val="0"/>
          <w:numId w:val="9"/>
        </w:numPr>
        <w:rPr>
          <w:rFonts w:ascii="Yu Gothic UI Semilight" w:eastAsia="Yu Gothic UI Semilight" w:hAnsi="Yu Gothic UI Semilight" w:cstheme="majorHAnsi"/>
          <w:bCs/>
        </w:rPr>
      </w:pPr>
      <w:r w:rsidRPr="006A045B">
        <w:rPr>
          <w:rFonts w:ascii="Yu Gothic UI Semilight" w:eastAsia="Yu Gothic UI Semilight" w:hAnsi="Yu Gothic UI Semilight" w:cstheme="majorHAnsi"/>
          <w:bCs/>
        </w:rPr>
        <w:t>Pollution in the city</w:t>
      </w:r>
    </w:p>
    <w:p w14:paraId="23F94E76" w14:textId="7238597E" w:rsidR="006A045B" w:rsidRPr="006A045B" w:rsidRDefault="006A045B" w:rsidP="006A045B">
      <w:pPr>
        <w:pStyle w:val="ListParagraph"/>
        <w:numPr>
          <w:ilvl w:val="0"/>
          <w:numId w:val="9"/>
        </w:numPr>
        <w:rPr>
          <w:rFonts w:ascii="Yu Gothic UI Semilight" w:eastAsia="Yu Gothic UI Semilight" w:hAnsi="Yu Gothic UI Semilight" w:cstheme="majorHAnsi"/>
          <w:bCs/>
        </w:rPr>
      </w:pPr>
      <w:r w:rsidRPr="006A045B">
        <w:rPr>
          <w:rFonts w:ascii="Yu Gothic UI Semilight" w:eastAsia="Yu Gothic UI Semilight" w:hAnsi="Yu Gothic UI Semilight" w:cstheme="majorHAnsi"/>
          <w:bCs/>
        </w:rPr>
        <w:t>Office environment</w:t>
      </w:r>
    </w:p>
    <w:p w14:paraId="70EACDA4" w14:textId="1AF531A0" w:rsidR="006A045B" w:rsidRPr="006A045B" w:rsidRDefault="006A045B" w:rsidP="006A045B">
      <w:pPr>
        <w:pStyle w:val="ListParagraph"/>
        <w:numPr>
          <w:ilvl w:val="0"/>
          <w:numId w:val="9"/>
        </w:numPr>
        <w:rPr>
          <w:rFonts w:ascii="Yu Gothic UI Semilight" w:eastAsia="Yu Gothic UI Semilight" w:hAnsi="Yu Gothic UI Semilight" w:cstheme="majorHAnsi"/>
          <w:bCs/>
        </w:rPr>
      </w:pPr>
      <w:r w:rsidRPr="006A045B">
        <w:rPr>
          <w:rFonts w:ascii="Yu Gothic UI Semilight" w:eastAsia="Yu Gothic UI Semilight" w:hAnsi="Yu Gothic UI Semilight" w:cstheme="majorHAnsi"/>
          <w:bCs/>
        </w:rPr>
        <w:t>Diet of an average employee.</w:t>
      </w:r>
    </w:p>
    <w:sectPr w:rsidR="006A045B" w:rsidRPr="006A045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UI Semilight">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8678E"/>
    <w:multiLevelType w:val="hybridMultilevel"/>
    <w:tmpl w:val="E3AA6C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17E67F7"/>
    <w:multiLevelType w:val="hybridMultilevel"/>
    <w:tmpl w:val="924A9CB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6B875BE"/>
    <w:multiLevelType w:val="hybridMultilevel"/>
    <w:tmpl w:val="E41A6A72"/>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15:restartNumberingAfterBreak="0">
    <w:nsid w:val="0F6B28F2"/>
    <w:multiLevelType w:val="hybridMultilevel"/>
    <w:tmpl w:val="06EA9F9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BCA12D0"/>
    <w:multiLevelType w:val="hybridMultilevel"/>
    <w:tmpl w:val="DE9A387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54144D1"/>
    <w:multiLevelType w:val="hybridMultilevel"/>
    <w:tmpl w:val="A90E2ECC"/>
    <w:lvl w:ilvl="0" w:tplc="40090001">
      <w:start w:val="1"/>
      <w:numFmt w:val="bullet"/>
      <w:lvlText w:val=""/>
      <w:lvlJc w:val="left"/>
      <w:pPr>
        <w:ind w:left="768" w:hanging="360"/>
      </w:pPr>
      <w:rPr>
        <w:rFonts w:ascii="Symbol" w:hAnsi="Symbol" w:hint="default"/>
      </w:rPr>
    </w:lvl>
    <w:lvl w:ilvl="1" w:tplc="40090003" w:tentative="1">
      <w:start w:val="1"/>
      <w:numFmt w:val="bullet"/>
      <w:lvlText w:val="o"/>
      <w:lvlJc w:val="left"/>
      <w:pPr>
        <w:ind w:left="1488" w:hanging="360"/>
      </w:pPr>
      <w:rPr>
        <w:rFonts w:ascii="Courier New" w:hAnsi="Courier New" w:cs="Courier New" w:hint="default"/>
      </w:rPr>
    </w:lvl>
    <w:lvl w:ilvl="2" w:tplc="40090005" w:tentative="1">
      <w:start w:val="1"/>
      <w:numFmt w:val="bullet"/>
      <w:lvlText w:val=""/>
      <w:lvlJc w:val="left"/>
      <w:pPr>
        <w:ind w:left="2208" w:hanging="360"/>
      </w:pPr>
      <w:rPr>
        <w:rFonts w:ascii="Wingdings" w:hAnsi="Wingdings" w:hint="default"/>
      </w:rPr>
    </w:lvl>
    <w:lvl w:ilvl="3" w:tplc="40090001" w:tentative="1">
      <w:start w:val="1"/>
      <w:numFmt w:val="bullet"/>
      <w:lvlText w:val=""/>
      <w:lvlJc w:val="left"/>
      <w:pPr>
        <w:ind w:left="2928" w:hanging="360"/>
      </w:pPr>
      <w:rPr>
        <w:rFonts w:ascii="Symbol" w:hAnsi="Symbol" w:hint="default"/>
      </w:rPr>
    </w:lvl>
    <w:lvl w:ilvl="4" w:tplc="40090003" w:tentative="1">
      <w:start w:val="1"/>
      <w:numFmt w:val="bullet"/>
      <w:lvlText w:val="o"/>
      <w:lvlJc w:val="left"/>
      <w:pPr>
        <w:ind w:left="3648" w:hanging="360"/>
      </w:pPr>
      <w:rPr>
        <w:rFonts w:ascii="Courier New" w:hAnsi="Courier New" w:cs="Courier New" w:hint="default"/>
      </w:rPr>
    </w:lvl>
    <w:lvl w:ilvl="5" w:tplc="40090005" w:tentative="1">
      <w:start w:val="1"/>
      <w:numFmt w:val="bullet"/>
      <w:lvlText w:val=""/>
      <w:lvlJc w:val="left"/>
      <w:pPr>
        <w:ind w:left="4368" w:hanging="360"/>
      </w:pPr>
      <w:rPr>
        <w:rFonts w:ascii="Wingdings" w:hAnsi="Wingdings" w:hint="default"/>
      </w:rPr>
    </w:lvl>
    <w:lvl w:ilvl="6" w:tplc="40090001" w:tentative="1">
      <w:start w:val="1"/>
      <w:numFmt w:val="bullet"/>
      <w:lvlText w:val=""/>
      <w:lvlJc w:val="left"/>
      <w:pPr>
        <w:ind w:left="5088" w:hanging="360"/>
      </w:pPr>
      <w:rPr>
        <w:rFonts w:ascii="Symbol" w:hAnsi="Symbol" w:hint="default"/>
      </w:rPr>
    </w:lvl>
    <w:lvl w:ilvl="7" w:tplc="40090003" w:tentative="1">
      <w:start w:val="1"/>
      <w:numFmt w:val="bullet"/>
      <w:lvlText w:val="o"/>
      <w:lvlJc w:val="left"/>
      <w:pPr>
        <w:ind w:left="5808" w:hanging="360"/>
      </w:pPr>
      <w:rPr>
        <w:rFonts w:ascii="Courier New" w:hAnsi="Courier New" w:cs="Courier New" w:hint="default"/>
      </w:rPr>
    </w:lvl>
    <w:lvl w:ilvl="8" w:tplc="40090005" w:tentative="1">
      <w:start w:val="1"/>
      <w:numFmt w:val="bullet"/>
      <w:lvlText w:val=""/>
      <w:lvlJc w:val="left"/>
      <w:pPr>
        <w:ind w:left="6528" w:hanging="360"/>
      </w:pPr>
      <w:rPr>
        <w:rFonts w:ascii="Wingdings" w:hAnsi="Wingdings" w:hint="default"/>
      </w:rPr>
    </w:lvl>
  </w:abstractNum>
  <w:abstractNum w:abstractNumId="6" w15:restartNumberingAfterBreak="0">
    <w:nsid w:val="50504DAB"/>
    <w:multiLevelType w:val="hybridMultilevel"/>
    <w:tmpl w:val="A30A22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0C219C5"/>
    <w:multiLevelType w:val="hybridMultilevel"/>
    <w:tmpl w:val="B4E2F7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76F445B1"/>
    <w:multiLevelType w:val="hybridMultilevel"/>
    <w:tmpl w:val="CDB648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7C2733BA"/>
    <w:multiLevelType w:val="hybridMultilevel"/>
    <w:tmpl w:val="3926EF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5"/>
  </w:num>
  <w:num w:numId="4">
    <w:abstractNumId w:val="7"/>
  </w:num>
  <w:num w:numId="5">
    <w:abstractNumId w:val="3"/>
  </w:num>
  <w:num w:numId="6">
    <w:abstractNumId w:val="1"/>
  </w:num>
  <w:num w:numId="7">
    <w:abstractNumId w:val="4"/>
  </w:num>
  <w:num w:numId="8">
    <w:abstractNumId w:val="0"/>
  </w:num>
  <w:num w:numId="9">
    <w:abstractNumId w:val="8"/>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NzAwNTIwNLa0NLRU0lEKTi0uzszPAykwqgUAwAyTEywAAAA="/>
  </w:docVars>
  <w:rsids>
    <w:rsidRoot w:val="0042025F"/>
    <w:rsid w:val="000D4BE8"/>
    <w:rsid w:val="000F3F78"/>
    <w:rsid w:val="0011205D"/>
    <w:rsid w:val="001425A5"/>
    <w:rsid w:val="00146768"/>
    <w:rsid w:val="002027C7"/>
    <w:rsid w:val="002566D8"/>
    <w:rsid w:val="002F625D"/>
    <w:rsid w:val="003450E2"/>
    <w:rsid w:val="00390E71"/>
    <w:rsid w:val="003D1F30"/>
    <w:rsid w:val="0042025F"/>
    <w:rsid w:val="0047102B"/>
    <w:rsid w:val="0048691D"/>
    <w:rsid w:val="004F61B4"/>
    <w:rsid w:val="005218A8"/>
    <w:rsid w:val="00552E6F"/>
    <w:rsid w:val="0058442F"/>
    <w:rsid w:val="005A01AB"/>
    <w:rsid w:val="005C0EC0"/>
    <w:rsid w:val="006424C7"/>
    <w:rsid w:val="006A045B"/>
    <w:rsid w:val="00706E66"/>
    <w:rsid w:val="00757DB2"/>
    <w:rsid w:val="00796B72"/>
    <w:rsid w:val="00815AE4"/>
    <w:rsid w:val="00830F24"/>
    <w:rsid w:val="00836806"/>
    <w:rsid w:val="008B63AD"/>
    <w:rsid w:val="008C33C2"/>
    <w:rsid w:val="008D746A"/>
    <w:rsid w:val="009311EA"/>
    <w:rsid w:val="009D727B"/>
    <w:rsid w:val="009E50B9"/>
    <w:rsid w:val="009F7D2A"/>
    <w:rsid w:val="00A379B9"/>
    <w:rsid w:val="00AD5B94"/>
    <w:rsid w:val="00AE6813"/>
    <w:rsid w:val="00AF432A"/>
    <w:rsid w:val="00B1166B"/>
    <w:rsid w:val="00B51528"/>
    <w:rsid w:val="00BD2D29"/>
    <w:rsid w:val="00CE74F1"/>
    <w:rsid w:val="00D71A48"/>
    <w:rsid w:val="00DF5D23"/>
    <w:rsid w:val="00E96167"/>
    <w:rsid w:val="00EE253D"/>
    <w:rsid w:val="00EE2EED"/>
    <w:rsid w:val="00F9109B"/>
    <w:rsid w:val="00FD282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D42298"/>
  <w15:chartTrackingRefBased/>
  <w15:docId w15:val="{E8053E12-2DA2-476A-B17A-A19A8B463C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166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D9339A-DFF2-4E50-ADFA-22A0254705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9</TotalTime>
  <Pages>3</Pages>
  <Words>561</Words>
  <Characters>320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ushi</dc:creator>
  <cp:keywords/>
  <dc:description/>
  <cp:lastModifiedBy>H L</cp:lastModifiedBy>
  <cp:revision>26</cp:revision>
  <dcterms:created xsi:type="dcterms:W3CDTF">2021-04-01T10:34:00Z</dcterms:created>
  <dcterms:modified xsi:type="dcterms:W3CDTF">2021-04-30T16:51:00Z</dcterms:modified>
</cp:coreProperties>
</file>